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52A" w:rsidRDefault="005E752A">
      <w:r w:rsidRPr="005E752A">
        <w:t>Dear All,</w:t>
      </w:r>
    </w:p>
    <w:p w:rsidR="00AB1E99" w:rsidRDefault="005E752A">
      <w:r w:rsidRPr="005E752A">
        <w:t xml:space="preserve"> I am a graduate and diploma holder in American Hotel Management. I worked as an Executive Housekeeper for 4 years in Golden Tulip Bahrain. I have the managerial skills and the ability to organize Housekeeping Team in order to maintain the high quality of cleanliness &amp; hygiene, staff development with on job training, managing up to 100 team members at a time and administer all housekeeping and all laundry facilities to ensure a secure environment for all guests. In addition to my experience and personal qualities, I have a passion for leading high-performance teams. I am extremely enthusiastic about Hotels’ focus on guest satisfaction and would welcome the opportunity to contribute to your continued success. I have hands-on experience in the same role for many years working in the Middle East. Unfortunately, the contract has not been renewed due to COVID 19, our business got affected. I also worked in Facility Management Company ADNH Compass and gained experience as a soft service Manager. All my experience aligns well with the qualifications for the role I am seeking in Hotels. I am certain I would make a valuable addition to your organization. My role even fits for facility management for soft services. I am thankful to the Bahrain Government for this plan saving many lives by providing employment. Kindly provide me with employment as I am residing here with family. Your concern upon us will be highly appreciated and would be a great help more than you think. Kindly contact for updated resume: </w:t>
      </w:r>
      <w:hyperlink r:id="rId4" w:history="1">
        <w:r w:rsidRPr="002004C5">
          <w:rPr>
            <w:rStyle w:val="Hyperlink"/>
          </w:rPr>
          <w:t>punnamks@gmail.com</w:t>
        </w:r>
      </w:hyperlink>
    </w:p>
    <w:p w:rsidR="005E752A" w:rsidRDefault="005E752A">
      <w:bookmarkStart w:id="0" w:name="_GoBack"/>
      <w:bookmarkEnd w:id="0"/>
    </w:p>
    <w:sectPr w:rsidR="005E7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bEwtDAwMzEzMzJX0lEKTi0uzszPAykwrAUAPWjBdCwAAAA="/>
  </w:docVars>
  <w:rsids>
    <w:rsidRoot w:val="005E752A"/>
    <w:rsid w:val="005E752A"/>
    <w:rsid w:val="00AB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227503-64A2-401B-ACAF-5906F608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75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unnamk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6</Characters>
  <Application>Microsoft Office Word</Application>
  <DocSecurity>0</DocSecurity>
  <Lines>11</Lines>
  <Paragraphs>3</Paragraphs>
  <ScaleCrop>false</ScaleCrop>
  <Company/>
  <LinksUpToDate>false</LinksUpToDate>
  <CharactersWithSpaces>1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ka</dc:creator>
  <cp:keywords/>
  <dc:description/>
  <cp:lastModifiedBy>Kanaka</cp:lastModifiedBy>
  <cp:revision>1</cp:revision>
  <dcterms:created xsi:type="dcterms:W3CDTF">2020-06-19T12:53:00Z</dcterms:created>
  <dcterms:modified xsi:type="dcterms:W3CDTF">2020-06-19T12:54:00Z</dcterms:modified>
</cp:coreProperties>
</file>